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456"/>
        <w:tblW w:w="11137" w:type="dxa"/>
        <w:tblLook w:val="04A0" w:firstRow="1" w:lastRow="0" w:firstColumn="1" w:lastColumn="0" w:noHBand="0" w:noVBand="1"/>
      </w:tblPr>
      <w:tblGrid>
        <w:gridCol w:w="2281"/>
        <w:gridCol w:w="2835"/>
        <w:gridCol w:w="3335"/>
        <w:gridCol w:w="2686"/>
      </w:tblGrid>
      <w:tr w:rsidR="00C52FC0" w:rsidRPr="008B2260" w:rsidTr="00CC0908">
        <w:trPr>
          <w:trHeight w:val="709"/>
        </w:trPr>
        <w:tc>
          <w:tcPr>
            <w:tcW w:w="2281" w:type="dxa"/>
          </w:tcPr>
          <w:p w:rsidR="00C52FC0" w:rsidRPr="00747BA3" w:rsidRDefault="00C52FC0" w:rsidP="00C52FC0">
            <w:pPr>
              <w:tabs>
                <w:tab w:val="left" w:pos="2178"/>
              </w:tabs>
              <w:rPr>
                <w:rFonts w:ascii="Segoe Print" w:hAnsi="Segoe Print"/>
                <w:b/>
              </w:rPr>
            </w:pPr>
            <w:bookmarkStart w:id="0" w:name="_GoBack"/>
            <w:bookmarkEnd w:id="0"/>
            <w:r w:rsidRPr="00747BA3">
              <w:rPr>
                <w:rFonts w:ascii="Segoe Print" w:hAnsi="Segoe Print"/>
                <w:b/>
              </w:rPr>
              <w:t xml:space="preserve">DATES: </w:t>
            </w:r>
            <w:r>
              <w:rPr>
                <w:rFonts w:ascii="Segoe Print" w:hAnsi="Segoe Print"/>
                <w:b/>
                <w:sz w:val="20"/>
              </w:rPr>
              <w:t>Sunday</w:t>
            </w:r>
          </w:p>
        </w:tc>
        <w:tc>
          <w:tcPr>
            <w:tcW w:w="2835" w:type="dxa"/>
          </w:tcPr>
          <w:p w:rsidR="00C52FC0" w:rsidRPr="009C7CC7" w:rsidRDefault="00C52FC0" w:rsidP="00C52FC0">
            <w:pPr>
              <w:rPr>
                <w:rFonts w:ascii="Segoe Print" w:hAnsi="Segoe Print"/>
                <w:b/>
                <w:sz w:val="20"/>
                <w:szCs w:val="20"/>
              </w:rPr>
            </w:pPr>
            <w:r w:rsidRPr="009C7CC7">
              <w:rPr>
                <w:rFonts w:ascii="Segoe Print" w:hAnsi="Segoe Print"/>
                <w:b/>
                <w:sz w:val="20"/>
                <w:szCs w:val="20"/>
              </w:rPr>
              <w:t>RCIA|TIME|</w:t>
            </w:r>
            <w:r>
              <w:rPr>
                <w:rFonts w:ascii="Segoe Print" w:hAnsi="Segoe Print"/>
                <w:b/>
                <w:sz w:val="20"/>
                <w:szCs w:val="20"/>
              </w:rPr>
              <w:t xml:space="preserve"> </w:t>
            </w:r>
            <w:r w:rsidRPr="00EE2B52">
              <w:rPr>
                <w:rFonts w:ascii="Segoe Print" w:hAnsi="Segoe Print"/>
                <w:b/>
                <w:sz w:val="18"/>
                <w:szCs w:val="18"/>
              </w:rPr>
              <w:t>10-11:30AM</w:t>
            </w:r>
          </w:p>
        </w:tc>
        <w:tc>
          <w:tcPr>
            <w:tcW w:w="3335" w:type="dxa"/>
          </w:tcPr>
          <w:p w:rsidR="00C52FC0" w:rsidRPr="00747BA3" w:rsidRDefault="00C52FC0" w:rsidP="00C52FC0">
            <w:pPr>
              <w:jc w:val="center"/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t>THEME</w:t>
            </w:r>
          </w:p>
        </w:tc>
        <w:tc>
          <w:tcPr>
            <w:tcW w:w="2686" w:type="dxa"/>
          </w:tcPr>
          <w:p w:rsidR="00C52FC0" w:rsidRPr="00747BA3" w:rsidRDefault="00C52FC0" w:rsidP="00C52FC0">
            <w:pPr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t>COMMENTS</w:t>
            </w:r>
            <w:r>
              <w:rPr>
                <w:rFonts w:ascii="Segoe Print" w:hAnsi="Segoe Print"/>
                <w:b/>
              </w:rPr>
              <w:t xml:space="preserve"> </w:t>
            </w: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September 18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Catechetical Sunday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September 18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September 2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2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October  2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3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October 9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4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5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October 16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5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October 23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6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1266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SUNDAY, October 30</w:t>
            </w:r>
          </w:p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RITE OF WELCOME AT </w:t>
            </w:r>
          </w:p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9:00 AM MASS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9:00AM Mass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Signing of the Senses</w:t>
            </w:r>
          </w:p>
          <w:p w:rsidR="00C52FC0" w:rsidRPr="007C3CEE" w:rsidRDefault="00C52FC0" w:rsidP="00C52FC0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Presentation of the Bible</w:t>
            </w:r>
          </w:p>
          <w:p w:rsidR="00C52FC0" w:rsidRPr="007C3CEE" w:rsidRDefault="00C52FC0" w:rsidP="00C52FC0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Presentation of the Cross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 &amp; Sponsor</w:t>
            </w: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October 30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7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November 6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8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November 13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9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C60BBF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November 20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0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November 27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NO CLASS! </w:t>
            </w:r>
            <w:r w:rsidRPr="007C3CEE">
              <w:rPr>
                <w:sz w:val="18"/>
                <w:szCs w:val="18"/>
              </w:rPr>
              <w:t xml:space="preserve">| </w:t>
            </w:r>
            <w:r w:rsidRPr="007C3CEE">
              <w:rPr>
                <w:b/>
                <w:color w:val="7030A0"/>
                <w:sz w:val="18"/>
                <w:szCs w:val="18"/>
              </w:rPr>
              <w:t>ADVENT I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THANKSGIVING BREAK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December 4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 xml:space="preserve">11. Session | </w:t>
            </w:r>
            <w:r w:rsidRPr="007C3CEE">
              <w:rPr>
                <w:b/>
                <w:color w:val="7030A0"/>
                <w:sz w:val="18"/>
                <w:szCs w:val="18"/>
              </w:rPr>
              <w:t>ADVENT II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380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December 11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2. Session|</w:t>
            </w:r>
            <w:r w:rsidRPr="007C3CEE">
              <w:rPr>
                <w:b/>
                <w:color w:val="E062E3"/>
                <w:sz w:val="18"/>
                <w:szCs w:val="18"/>
              </w:rPr>
              <w:t xml:space="preserve"> </w:t>
            </w:r>
            <w:r w:rsidRPr="007C3CEE">
              <w:rPr>
                <w:b/>
                <w:color w:val="F212A2"/>
                <w:sz w:val="18"/>
                <w:szCs w:val="18"/>
              </w:rPr>
              <w:t>ADVENT III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December 18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NO CLASS! </w:t>
            </w:r>
            <w:r w:rsidRPr="007C3CEE">
              <w:rPr>
                <w:sz w:val="18"/>
                <w:szCs w:val="18"/>
              </w:rPr>
              <w:t>|</w:t>
            </w:r>
            <w:r w:rsidRPr="007C3CEE">
              <w:rPr>
                <w:color w:val="FF00FF"/>
                <w:sz w:val="18"/>
                <w:szCs w:val="18"/>
              </w:rPr>
              <w:t xml:space="preserve"> </w:t>
            </w:r>
            <w:r w:rsidRPr="007C3CEE">
              <w:rPr>
                <w:b/>
                <w:color w:val="7030A0"/>
                <w:sz w:val="18"/>
                <w:szCs w:val="18"/>
              </w:rPr>
              <w:t>ADVENT IV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CHRISTMAS BREAK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December 2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NO CLASS!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CHRISTMAS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January 1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NO CLASS!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NEW YEARS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8B2260" w:rsidTr="00CC0908">
        <w:trPr>
          <w:trHeight w:val="593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January 8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3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513212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January 1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4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513212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January 22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5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513212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January 29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6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513212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February 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7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513212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February 12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8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513212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February 19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19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513212" w:rsidTr="00CC0908">
        <w:trPr>
          <w:trHeight w:val="405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February 26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20. Session</w:t>
            </w:r>
          </w:p>
        </w:tc>
        <w:tc>
          <w:tcPr>
            <w:tcW w:w="33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</w:tbl>
    <w:p w:rsidR="00675CC3" w:rsidRDefault="00C60BB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1435</wp:posOffset>
                </wp:positionH>
                <wp:positionV relativeFrom="paragraph">
                  <wp:posOffset>8600044</wp:posOffset>
                </wp:positionV>
                <wp:extent cx="6728604" cy="310551"/>
                <wp:effectExtent l="0" t="0" r="15240" b="133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8604" cy="3105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0BBF" w:rsidRPr="006004A3" w:rsidRDefault="000E3021" w:rsidP="00C60BBF">
                            <w:pPr>
                              <w:jc w:val="center"/>
                              <w:rPr>
                                <w:b/>
                                <w:lang w:val="es-MX"/>
                              </w:rPr>
                            </w:pPr>
                            <w:r>
                              <w:rPr>
                                <w:b/>
                                <w:lang w:val="es-MX"/>
                              </w:rPr>
                              <w:t>Catechist</w:t>
                            </w:r>
                            <w:r w:rsidR="00C60BBF" w:rsidRPr="006004A3">
                              <w:rPr>
                                <w:b/>
                                <w:lang w:val="es-MX"/>
                              </w:rPr>
                              <w:t xml:space="preserve">: </w:t>
                            </w:r>
                            <w:r w:rsidR="006004A3">
                              <w:rPr>
                                <w:b/>
                                <w:lang w:val="es-MX"/>
                              </w:rPr>
                              <w:t>M</w:t>
                            </w:r>
                            <w:r>
                              <w:rPr>
                                <w:b/>
                                <w:lang w:val="es-MX"/>
                              </w:rPr>
                              <w:t>ary DeGroot</w:t>
                            </w:r>
                            <w:r w:rsidR="00C60BBF" w:rsidRPr="006004A3">
                              <w:rPr>
                                <w:b/>
                                <w:lang w:val="es-MX"/>
                              </w:rPr>
                              <w:t xml:space="preserve"> | </w:t>
                            </w:r>
                            <w:r>
                              <w:rPr>
                                <w:b/>
                                <w:lang w:val="es-MX"/>
                              </w:rPr>
                              <w:t>Room</w:t>
                            </w:r>
                            <w:r w:rsidR="00C60BBF" w:rsidRPr="006004A3">
                              <w:rPr>
                                <w:b/>
                                <w:lang w:val="es-MX"/>
                              </w:rPr>
                              <w:t xml:space="preserve"> </w:t>
                            </w:r>
                            <w:r w:rsidR="009D5593" w:rsidRPr="006004A3">
                              <w:rPr>
                                <w:b/>
                                <w:lang w:val="es-MX"/>
                              </w:rPr>
                              <w:t>2</w:t>
                            </w:r>
                            <w:r w:rsidR="006848D8">
                              <w:rPr>
                                <w:b/>
                                <w:lang w:val="es-MX"/>
                              </w:rPr>
                              <w:t>1</w:t>
                            </w:r>
                            <w:r w:rsidR="00DA2439">
                              <w:rPr>
                                <w:b/>
                                <w:lang w:val="es-MX"/>
                              </w:rPr>
                              <w:t>6</w:t>
                            </w:r>
                            <w:r w:rsidR="009D5593" w:rsidRPr="006004A3">
                              <w:rPr>
                                <w:b/>
                                <w:lang w:val="es-MX"/>
                              </w:rPr>
                              <w:t xml:space="preserve"> | 2</w:t>
                            </w:r>
                            <w:r w:rsidRPr="000E3021">
                              <w:rPr>
                                <w:b/>
                                <w:vertAlign w:val="superscript"/>
                              </w:rPr>
                              <w:t>nd</w:t>
                            </w:r>
                            <w:r w:rsidR="00D13BFB">
                              <w:rPr>
                                <w:b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es-MX"/>
                              </w:rPr>
                              <w:t>Floor</w:t>
                            </w:r>
                            <w:r w:rsidR="009D5593" w:rsidRPr="006004A3">
                              <w:rPr>
                                <w:b/>
                                <w:lang w:val="es-MX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lang w:val="es-MX"/>
                              </w:rPr>
                              <w:t>of the Parish C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.05pt;margin-top:677.15pt;width:529.8pt;height:24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" fillcolor="white [3201]" strokeweight=".5pt">
                <v:textbox>
                  <w:txbxContent>
                    <w:p w:rsidR="00C60BBF" w:rsidRPr="006004A3" w:rsidRDefault="000E3021" w:rsidP="00C60BBF">
                      <w:pPr>
                        <w:jc w:val="center"/>
                        <w:rPr>
                          <w:b/>
                          <w:lang w:val="es-MX"/>
                        </w:rPr>
                      </w:pPr>
                      <w:r>
                        <w:rPr>
                          <w:b/>
                          <w:lang w:val="es-MX"/>
                        </w:rPr>
                        <w:t>Catechist</w:t>
                      </w:r>
                      <w:r w:rsidR="00C60BBF" w:rsidRPr="006004A3">
                        <w:rPr>
                          <w:b/>
                          <w:lang w:val="es-MX"/>
                        </w:rPr>
                        <w:t xml:space="preserve">: </w:t>
                      </w:r>
                      <w:r w:rsidR="006004A3">
                        <w:rPr>
                          <w:b/>
                          <w:lang w:val="es-MX"/>
                        </w:rPr>
                        <w:t>M</w:t>
                      </w:r>
                      <w:r>
                        <w:rPr>
                          <w:b/>
                          <w:lang w:val="es-MX"/>
                        </w:rPr>
                        <w:t>ary DeGroot</w:t>
                      </w:r>
                      <w:r w:rsidR="00C60BBF" w:rsidRPr="006004A3">
                        <w:rPr>
                          <w:b/>
                          <w:lang w:val="es-MX"/>
                        </w:rPr>
                        <w:t xml:space="preserve"> | </w:t>
                      </w:r>
                      <w:r>
                        <w:rPr>
                          <w:b/>
                          <w:lang w:val="es-MX"/>
                        </w:rPr>
                        <w:t>Room</w:t>
                      </w:r>
                      <w:r w:rsidR="00C60BBF" w:rsidRPr="006004A3">
                        <w:rPr>
                          <w:b/>
                          <w:lang w:val="es-MX"/>
                        </w:rPr>
                        <w:t xml:space="preserve"> </w:t>
                      </w:r>
                      <w:r w:rsidR="009D5593" w:rsidRPr="006004A3">
                        <w:rPr>
                          <w:b/>
                          <w:lang w:val="es-MX"/>
                        </w:rPr>
                        <w:t>2</w:t>
                      </w:r>
                      <w:r w:rsidR="006848D8">
                        <w:rPr>
                          <w:b/>
                          <w:lang w:val="es-MX"/>
                        </w:rPr>
                        <w:t>1</w:t>
                      </w:r>
                      <w:r w:rsidR="00DA2439">
                        <w:rPr>
                          <w:b/>
                          <w:lang w:val="es-MX"/>
                        </w:rPr>
                        <w:t>6</w:t>
                      </w:r>
                      <w:bookmarkStart w:id="1" w:name="_GoBack"/>
                      <w:bookmarkEnd w:id="1"/>
                      <w:r w:rsidR="009D5593" w:rsidRPr="006004A3">
                        <w:rPr>
                          <w:b/>
                          <w:lang w:val="es-MX"/>
                        </w:rPr>
                        <w:t xml:space="preserve"> | 2</w:t>
                      </w:r>
                      <w:r w:rsidRPr="000E3021">
                        <w:rPr>
                          <w:b/>
                          <w:vertAlign w:val="superscript"/>
                        </w:rPr>
                        <w:t>nd</w:t>
                      </w:r>
                      <w:r w:rsidR="00D13BFB">
                        <w:rPr>
                          <w:b/>
                          <w:lang w:val="es-MX"/>
                        </w:rPr>
                        <w:t xml:space="preserve"> </w:t>
                      </w:r>
                      <w:r>
                        <w:rPr>
                          <w:b/>
                          <w:lang w:val="es-MX"/>
                        </w:rPr>
                        <w:t>Floor</w:t>
                      </w:r>
                      <w:r w:rsidR="009D5593" w:rsidRPr="006004A3">
                        <w:rPr>
                          <w:b/>
                          <w:lang w:val="es-MX"/>
                        </w:rPr>
                        <w:t xml:space="preserve"> </w:t>
                      </w:r>
                      <w:r>
                        <w:rPr>
                          <w:b/>
                          <w:lang w:val="es-MX"/>
                        </w:rPr>
                        <w:t>of the Parish Center</w:t>
                      </w:r>
                    </w:p>
                  </w:txbxContent>
                </v:textbox>
              </v:shape>
            </w:pict>
          </mc:Fallback>
        </mc:AlternateContent>
      </w:r>
      <w:r w:rsidR="008B2260" w:rsidRPr="008B226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455BC1" wp14:editId="76DDF94A">
                <wp:simplePos x="0" y="0"/>
                <wp:positionH relativeFrom="column">
                  <wp:posOffset>-57150</wp:posOffset>
                </wp:positionH>
                <wp:positionV relativeFrom="paragraph">
                  <wp:posOffset>-63500</wp:posOffset>
                </wp:positionV>
                <wp:extent cx="6962775" cy="371475"/>
                <wp:effectExtent l="0" t="0" r="28575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962775" cy="371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52FC0" w:rsidRPr="000D346B" w:rsidRDefault="00C52FC0" w:rsidP="00C52FC0">
                            <w:pPr>
                              <w:pStyle w:val="NoSpacing"/>
                              <w:shd w:val="clear" w:color="auto" w:fill="1D1B11" w:themeFill="background2" w:themeFillShade="1A"/>
                              <w:jc w:val="center"/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</w:pPr>
                            <w:r w:rsidRPr="000D346B"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>RCIA SCHEDULE 201</w:t>
                            </w:r>
                            <w:r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>6</w:t>
                            </w:r>
                            <w:r w:rsidRPr="000D346B"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>-201</w:t>
                            </w:r>
                            <w:r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>7</w:t>
                            </w:r>
                            <w:r w:rsidRPr="000D346B"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 xml:space="preserve"> | ST. WILLEBRORD PARISH </w:t>
                            </w:r>
                          </w:p>
                          <w:p w:rsidR="00C10472" w:rsidRPr="000D346B" w:rsidRDefault="0075110A" w:rsidP="000D346B">
                            <w:pPr>
                              <w:pStyle w:val="NoSpacing"/>
                              <w:shd w:val="clear" w:color="auto" w:fill="1D1B11" w:themeFill="background2" w:themeFillShade="1A"/>
                              <w:jc w:val="center"/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</w:pPr>
                            <w:r w:rsidRPr="000D346B">
                              <w:rPr>
                                <w:rFonts w:ascii="Arial Black" w:hAnsi="Arial Black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:rsidR="00CE19B2" w:rsidRDefault="00CE19B2" w:rsidP="00C10472">
                            <w:pPr>
                              <w:jc w:val="center"/>
                            </w:pPr>
                          </w:p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  <w:p w:rsidR="00C10472" w:rsidRDefault="00C1047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-4.5pt;margin-top:-5pt;width:548.2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" fillcolor="white [3201]" strokeweight=".5pt">
                <v:path arrowok="t"/>
                <v:textbox>
                  <w:txbxContent>
                    <w:p w:rsidR="00C52FC0" w:rsidRPr="000D346B" w:rsidRDefault="00C52FC0" w:rsidP="00C52FC0">
                      <w:pPr>
                        <w:pStyle w:val="NoSpacing"/>
                        <w:shd w:val="clear" w:color="auto" w:fill="1D1B11" w:themeFill="background2" w:themeFillShade="1A"/>
                        <w:jc w:val="center"/>
                        <w:rPr>
                          <w:rFonts w:ascii="Arial Black" w:hAnsi="Arial Black"/>
                          <w:b/>
                          <w:sz w:val="32"/>
                        </w:rPr>
                      </w:pPr>
                      <w:r w:rsidRPr="000D346B">
                        <w:rPr>
                          <w:rFonts w:ascii="Arial Black" w:hAnsi="Arial Black"/>
                          <w:b/>
                          <w:sz w:val="32"/>
                        </w:rPr>
                        <w:t>RCIA SCHEDULE 201</w:t>
                      </w:r>
                      <w:r>
                        <w:rPr>
                          <w:rFonts w:ascii="Arial Black" w:hAnsi="Arial Black"/>
                          <w:b/>
                          <w:sz w:val="32"/>
                        </w:rPr>
                        <w:t>6</w:t>
                      </w:r>
                      <w:r w:rsidRPr="000D346B">
                        <w:rPr>
                          <w:rFonts w:ascii="Arial Black" w:hAnsi="Arial Black"/>
                          <w:b/>
                          <w:sz w:val="32"/>
                        </w:rPr>
                        <w:t>-201</w:t>
                      </w:r>
                      <w:r>
                        <w:rPr>
                          <w:rFonts w:ascii="Arial Black" w:hAnsi="Arial Black"/>
                          <w:b/>
                          <w:sz w:val="32"/>
                        </w:rPr>
                        <w:t>7</w:t>
                      </w:r>
                      <w:r w:rsidRPr="000D346B">
                        <w:rPr>
                          <w:rFonts w:ascii="Arial Black" w:hAnsi="Arial Black"/>
                          <w:b/>
                          <w:sz w:val="32"/>
                        </w:rPr>
                        <w:t xml:space="preserve"> | ST. WILLEBRORD PARISH </w:t>
                      </w:r>
                    </w:p>
                    <w:p w:rsidR="00C10472" w:rsidRPr="000D346B" w:rsidRDefault="0075110A" w:rsidP="000D346B">
                      <w:pPr>
                        <w:pStyle w:val="NoSpacing"/>
                        <w:shd w:val="clear" w:color="auto" w:fill="1D1B11" w:themeFill="background2" w:themeFillShade="1A"/>
                        <w:jc w:val="center"/>
                        <w:rPr>
                          <w:rFonts w:ascii="Arial Black" w:hAnsi="Arial Black"/>
                          <w:b/>
                          <w:sz w:val="32"/>
                        </w:rPr>
                      </w:pPr>
                      <w:r w:rsidRPr="000D346B">
                        <w:rPr>
                          <w:rFonts w:ascii="Arial Black" w:hAnsi="Arial Black"/>
                          <w:b/>
                          <w:sz w:val="32"/>
                        </w:rPr>
                        <w:t xml:space="preserve"> </w:t>
                      </w:r>
                    </w:p>
                    <w:p w:rsidR="00CE19B2" w:rsidRDefault="00CE19B2" w:rsidP="00C10472">
                      <w:pPr>
                        <w:jc w:val="center"/>
                      </w:pPr>
                    </w:p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  <w:p w:rsidR="00C10472" w:rsidRDefault="00C10472"/>
                  </w:txbxContent>
                </v:textbox>
              </v:shape>
            </w:pict>
          </mc:Fallback>
        </mc:AlternateContent>
      </w:r>
      <w:r w:rsidR="00094260">
        <w:t xml:space="preserve"> </w:t>
      </w:r>
    </w:p>
    <w:p w:rsidR="00CC0908" w:rsidRDefault="00526DBC" w:rsidP="00526DBC">
      <w:pPr>
        <w:tabs>
          <w:tab w:val="left" w:pos="7675"/>
        </w:tabs>
      </w:pPr>
      <w:r>
        <w:tab/>
      </w:r>
    </w:p>
    <w:p w:rsidR="00CC0908" w:rsidRDefault="00CC0908"/>
    <w:tbl>
      <w:tblPr>
        <w:tblStyle w:val="TableGrid"/>
        <w:tblpPr w:leftFromText="180" w:rightFromText="180" w:vertAnchor="page" w:horzAnchor="margin" w:tblpY="938"/>
        <w:tblW w:w="11138" w:type="dxa"/>
        <w:tblLook w:val="04A0" w:firstRow="1" w:lastRow="0" w:firstColumn="1" w:lastColumn="0" w:noHBand="0" w:noVBand="1"/>
      </w:tblPr>
      <w:tblGrid>
        <w:gridCol w:w="2281"/>
        <w:gridCol w:w="2835"/>
        <w:gridCol w:w="3336"/>
        <w:gridCol w:w="2686"/>
      </w:tblGrid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47BA3" w:rsidRDefault="00C52FC0" w:rsidP="00C52FC0">
            <w:pPr>
              <w:tabs>
                <w:tab w:val="left" w:pos="2178"/>
              </w:tabs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lastRenderedPageBreak/>
              <w:t xml:space="preserve">DATES: </w:t>
            </w:r>
            <w:r>
              <w:rPr>
                <w:rFonts w:ascii="Segoe Print" w:hAnsi="Segoe Print"/>
                <w:b/>
                <w:sz w:val="20"/>
              </w:rPr>
              <w:t>Sunday</w:t>
            </w:r>
          </w:p>
        </w:tc>
        <w:tc>
          <w:tcPr>
            <w:tcW w:w="2835" w:type="dxa"/>
          </w:tcPr>
          <w:p w:rsidR="00C52FC0" w:rsidRPr="009C7CC7" w:rsidRDefault="00C52FC0" w:rsidP="00C52FC0">
            <w:pPr>
              <w:rPr>
                <w:rFonts w:ascii="Segoe Print" w:hAnsi="Segoe Print"/>
                <w:b/>
                <w:sz w:val="20"/>
                <w:szCs w:val="20"/>
              </w:rPr>
            </w:pPr>
            <w:r w:rsidRPr="009C7CC7">
              <w:rPr>
                <w:rFonts w:ascii="Segoe Print" w:hAnsi="Segoe Print"/>
                <w:b/>
                <w:sz w:val="20"/>
                <w:szCs w:val="20"/>
              </w:rPr>
              <w:t>RCIA|TIME|</w:t>
            </w:r>
            <w:r>
              <w:rPr>
                <w:rFonts w:ascii="Segoe Print" w:hAnsi="Segoe Print"/>
                <w:b/>
                <w:sz w:val="20"/>
                <w:szCs w:val="20"/>
              </w:rPr>
              <w:t xml:space="preserve"> </w:t>
            </w:r>
            <w:r w:rsidRPr="00EE2B52">
              <w:rPr>
                <w:rFonts w:ascii="Segoe Print" w:hAnsi="Segoe Print"/>
                <w:b/>
                <w:sz w:val="18"/>
                <w:szCs w:val="18"/>
              </w:rPr>
              <w:t>10-11:30AM</w:t>
            </w:r>
          </w:p>
        </w:tc>
        <w:tc>
          <w:tcPr>
            <w:tcW w:w="3336" w:type="dxa"/>
          </w:tcPr>
          <w:p w:rsidR="00C52FC0" w:rsidRPr="00747BA3" w:rsidRDefault="00C52FC0" w:rsidP="00C52FC0">
            <w:pPr>
              <w:jc w:val="center"/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t>THEME</w:t>
            </w:r>
          </w:p>
        </w:tc>
        <w:tc>
          <w:tcPr>
            <w:tcW w:w="2686" w:type="dxa"/>
          </w:tcPr>
          <w:p w:rsidR="00C52FC0" w:rsidRPr="00747BA3" w:rsidRDefault="00C52FC0" w:rsidP="00C52FC0">
            <w:pPr>
              <w:rPr>
                <w:rFonts w:ascii="Segoe Print" w:hAnsi="Segoe Print"/>
                <w:b/>
              </w:rPr>
            </w:pPr>
            <w:r w:rsidRPr="00747BA3">
              <w:rPr>
                <w:rFonts w:ascii="Segoe Print" w:hAnsi="Segoe Print"/>
                <w:b/>
              </w:rPr>
              <w:t>COMMENTS</w:t>
            </w:r>
            <w:r>
              <w:rPr>
                <w:rFonts w:ascii="Segoe Print" w:hAnsi="Segoe Print"/>
                <w:b/>
              </w:rPr>
              <w:t xml:space="preserve"> </w:t>
            </w: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808080" w:themeColor="background1" w:themeShade="80"/>
                <w:sz w:val="18"/>
                <w:szCs w:val="18"/>
                <w:highlight w:val="lightGray"/>
              </w:rPr>
            </w:pPr>
            <w:r w:rsidRPr="007C3CEE">
              <w:rPr>
                <w:b/>
                <w:color w:val="808080" w:themeColor="background1" w:themeShade="80"/>
                <w:sz w:val="18"/>
                <w:szCs w:val="18"/>
                <w:highlight w:val="lightGray"/>
              </w:rPr>
              <w:t>ASH WEDNESDAY</w:t>
            </w:r>
          </w:p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808080" w:themeColor="background1" w:themeShade="80"/>
                <w:sz w:val="18"/>
                <w:szCs w:val="18"/>
                <w:highlight w:val="lightGray"/>
              </w:rPr>
              <w:t>March 1</w:t>
            </w:r>
            <w:r>
              <w:rPr>
                <w:b/>
                <w:color w:val="808080" w:themeColor="background1" w:themeShade="80"/>
                <w:sz w:val="18"/>
                <w:szCs w:val="18"/>
              </w:rPr>
              <w:t xml:space="preserve"> 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1842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UNDAY, </w:t>
            </w:r>
            <w:r>
              <w:rPr>
                <w:b/>
                <w:color w:val="FF0000"/>
                <w:sz w:val="18"/>
                <w:szCs w:val="18"/>
              </w:rPr>
              <w:t>March 5</w:t>
            </w:r>
          </w:p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RITE OF </w:t>
            </w:r>
            <w:r>
              <w:rPr>
                <w:b/>
                <w:color w:val="FF0000"/>
                <w:sz w:val="18"/>
                <w:szCs w:val="18"/>
              </w:rPr>
              <w:t>SENDING 9:00</w:t>
            </w:r>
            <w:r w:rsidRPr="007C3CEE">
              <w:rPr>
                <w:b/>
                <w:color w:val="FF0000"/>
                <w:sz w:val="18"/>
                <w:szCs w:val="18"/>
              </w:rPr>
              <w:t>AM MASS</w:t>
            </w:r>
          </w:p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RITE OF ELECTION AT 2PM</w:t>
            </w:r>
          </w:p>
        </w:tc>
        <w:tc>
          <w:tcPr>
            <w:tcW w:w="2835" w:type="dxa"/>
          </w:tcPr>
          <w:p w:rsidR="00C52FC0" w:rsidRPr="0067119C" w:rsidRDefault="00C52FC0" w:rsidP="00C52FC0">
            <w:pPr>
              <w:rPr>
                <w:b/>
                <w:sz w:val="18"/>
                <w:szCs w:val="18"/>
              </w:rPr>
            </w:pPr>
            <w:r w:rsidRPr="0067119C">
              <w:rPr>
                <w:b/>
                <w:sz w:val="18"/>
                <w:szCs w:val="18"/>
              </w:rPr>
              <w:t>St. Frances Xavier Cathedral</w:t>
            </w:r>
          </w:p>
          <w:p w:rsidR="00C52FC0" w:rsidRPr="0067119C" w:rsidRDefault="00C52FC0" w:rsidP="00C52FC0">
            <w:pPr>
              <w:rPr>
                <w:rFonts w:cs="Arial"/>
                <w:b/>
                <w:sz w:val="18"/>
                <w:szCs w:val="18"/>
                <w:shd w:val="clear" w:color="auto" w:fill="FFFFFF"/>
              </w:rPr>
            </w:pPr>
            <w:r w:rsidRPr="0067119C">
              <w:rPr>
                <w:rFonts w:cs="Arial"/>
                <w:b/>
                <w:sz w:val="18"/>
                <w:szCs w:val="18"/>
                <w:shd w:val="clear" w:color="auto" w:fill="FFFFFF"/>
              </w:rPr>
              <w:t xml:space="preserve">140 South Monroe Avenue </w:t>
            </w:r>
          </w:p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67119C">
              <w:rPr>
                <w:rFonts w:cs="Arial"/>
                <w:b/>
                <w:sz w:val="18"/>
                <w:szCs w:val="18"/>
                <w:shd w:val="clear" w:color="auto" w:fill="FFFFFF"/>
              </w:rPr>
              <w:t>Green Bay, WI 54301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EVERYONE SHOULD BE THERE BY 1PM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h 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Pr="007C3CEE">
              <w:rPr>
                <w:sz w:val="18"/>
                <w:szCs w:val="18"/>
              </w:rPr>
              <w:t xml:space="preserve">1. Session| </w:t>
            </w:r>
            <w:r w:rsidRPr="007C3CEE">
              <w:rPr>
                <w:b/>
                <w:color w:val="7030A0"/>
                <w:sz w:val="18"/>
                <w:szCs w:val="18"/>
              </w:rPr>
              <w:t>Lent</w:t>
            </w:r>
            <w:r>
              <w:rPr>
                <w:b/>
                <w:color w:val="7030A0"/>
                <w:sz w:val="18"/>
                <w:szCs w:val="18"/>
              </w:rPr>
              <w:t xml:space="preserve"> I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UNDAY, </w:t>
            </w:r>
            <w:r>
              <w:rPr>
                <w:b/>
                <w:color w:val="FF0000"/>
                <w:sz w:val="18"/>
                <w:szCs w:val="18"/>
              </w:rPr>
              <w:t xml:space="preserve"> March 12</w:t>
            </w:r>
          </w:p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SCRUTINY I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ARRIVE AT 8:45AM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h 12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  <w:r w:rsidRPr="007C3CEE">
              <w:rPr>
                <w:sz w:val="18"/>
                <w:szCs w:val="18"/>
              </w:rPr>
              <w:t xml:space="preserve">. Session | </w:t>
            </w:r>
            <w:r w:rsidRPr="007C3CEE">
              <w:rPr>
                <w:b/>
                <w:color w:val="7030A0"/>
                <w:sz w:val="18"/>
                <w:szCs w:val="18"/>
              </w:rPr>
              <w:t>Lent</w:t>
            </w:r>
            <w:r>
              <w:rPr>
                <w:b/>
                <w:color w:val="7030A0"/>
                <w:sz w:val="18"/>
                <w:szCs w:val="18"/>
              </w:rPr>
              <w:t xml:space="preserve"> II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UNDAY, </w:t>
            </w:r>
            <w:r>
              <w:rPr>
                <w:b/>
                <w:color w:val="FF0000"/>
                <w:sz w:val="18"/>
                <w:szCs w:val="18"/>
              </w:rPr>
              <w:t xml:space="preserve"> March 19</w:t>
            </w:r>
          </w:p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SCRUTINY II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ARRIVE AT 8:45AM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h 19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  <w:r w:rsidRPr="007C3CEE">
              <w:rPr>
                <w:sz w:val="18"/>
                <w:szCs w:val="18"/>
              </w:rPr>
              <w:t xml:space="preserve">. Session | </w:t>
            </w:r>
            <w:r w:rsidRPr="007C3CEE">
              <w:rPr>
                <w:b/>
                <w:color w:val="7030A0"/>
                <w:sz w:val="18"/>
                <w:szCs w:val="18"/>
              </w:rPr>
              <w:t xml:space="preserve"> Lent</w:t>
            </w:r>
            <w:r>
              <w:rPr>
                <w:b/>
                <w:color w:val="7030A0"/>
                <w:sz w:val="18"/>
                <w:szCs w:val="18"/>
              </w:rPr>
              <w:t xml:space="preserve"> III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b/>
                <w:color w:val="FF0000"/>
                <w:sz w:val="18"/>
                <w:szCs w:val="18"/>
              </w:rPr>
              <w:t>SUNDAY, MARCH 26</w:t>
            </w:r>
          </w:p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SCRUTINY III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ARRIVE AT 8:45AM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rch 26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 xml:space="preserve">21. Session |  </w:t>
            </w:r>
            <w:r w:rsidRPr="00DE4C6F">
              <w:rPr>
                <w:b/>
                <w:color w:val="F212A2"/>
                <w:sz w:val="18"/>
                <w:szCs w:val="18"/>
              </w:rPr>
              <w:t>Lent IV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41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ril 2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sz w:val="18"/>
                <w:szCs w:val="18"/>
              </w:rPr>
              <w:t>22. Session |</w:t>
            </w:r>
            <w:r w:rsidRPr="007C3CEE">
              <w:rPr>
                <w:b/>
                <w:color w:val="7030A0"/>
                <w:sz w:val="18"/>
                <w:szCs w:val="18"/>
              </w:rPr>
              <w:t xml:space="preserve"> Lent</w:t>
            </w:r>
            <w:r>
              <w:rPr>
                <w:b/>
                <w:color w:val="7030A0"/>
                <w:sz w:val="18"/>
                <w:szCs w:val="18"/>
              </w:rPr>
              <w:t xml:space="preserve"> V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color w:val="FF0000"/>
                <w:sz w:val="18"/>
                <w:szCs w:val="18"/>
                <w:u w:val="single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50"/>
        </w:trPr>
        <w:tc>
          <w:tcPr>
            <w:tcW w:w="2281" w:type="dxa"/>
          </w:tcPr>
          <w:p w:rsidR="00C52FC0" w:rsidRPr="007C3CEE" w:rsidRDefault="00C52FC0" w:rsidP="00C52FC0">
            <w:pPr>
              <w:pStyle w:val="NoSpacing"/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UNDAY, </w:t>
            </w:r>
            <w:r>
              <w:rPr>
                <w:b/>
                <w:color w:val="FF0000"/>
                <w:sz w:val="18"/>
                <w:szCs w:val="18"/>
              </w:rPr>
              <w:t>April 9</w:t>
            </w:r>
          </w:p>
        </w:tc>
        <w:tc>
          <w:tcPr>
            <w:tcW w:w="2835" w:type="dxa"/>
          </w:tcPr>
          <w:p w:rsidR="00C52FC0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PALM SUNDAY!</w:t>
            </w:r>
          </w:p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NO CLASS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THURSDAY, </w:t>
            </w:r>
            <w:r>
              <w:rPr>
                <w:b/>
                <w:color w:val="FF0000"/>
                <w:sz w:val="18"/>
                <w:szCs w:val="18"/>
              </w:rPr>
              <w:t xml:space="preserve"> April 13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 LAST SUPPER MASS AT 6PM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THE ENTIRE GROUP PARTICIPATES!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729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FRIDAY, </w:t>
            </w:r>
            <w:r>
              <w:rPr>
                <w:b/>
                <w:color w:val="FF0000"/>
                <w:sz w:val="18"/>
                <w:szCs w:val="18"/>
              </w:rPr>
              <w:t xml:space="preserve"> April 14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GOOD FRIDAY | VENERATION TO THE CROSS   SERVICE @ 12PM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458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 xml:space="preserve">SATURDAY, </w:t>
            </w:r>
            <w:r>
              <w:rPr>
                <w:b/>
                <w:color w:val="FF0000"/>
                <w:sz w:val="18"/>
                <w:szCs w:val="18"/>
              </w:rPr>
              <w:t xml:space="preserve"> April 15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pStyle w:val="NoSpacing"/>
              <w:rPr>
                <w:b/>
                <w:color w:val="FF0000"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1OAM EASTER VIGIL REHEARSAL  BILINGUAL MASS AT 8</w:t>
            </w:r>
            <w:r w:rsidR="0067119C">
              <w:rPr>
                <w:b/>
                <w:color w:val="FF0000"/>
                <w:sz w:val="18"/>
                <w:szCs w:val="18"/>
              </w:rPr>
              <w:t>:15</w:t>
            </w:r>
            <w:r w:rsidRPr="007C3CEE">
              <w:rPr>
                <w:b/>
                <w:color w:val="FF0000"/>
                <w:sz w:val="18"/>
                <w:szCs w:val="18"/>
              </w:rPr>
              <w:t>PM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pStyle w:val="NoSpacing"/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pStyle w:val="NoSpacing"/>
              <w:rPr>
                <w:sz w:val="18"/>
                <w:szCs w:val="18"/>
              </w:rPr>
            </w:pPr>
            <w:r w:rsidRPr="007C3CEE">
              <w:rPr>
                <w:b/>
                <w:sz w:val="18"/>
                <w:szCs w:val="18"/>
              </w:rPr>
              <w:t>Catechumen/Candidate &amp; Sponsor</w:t>
            </w: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  <w:shd w:val="clear" w:color="auto" w:fill="auto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ril 23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1. Session</w:t>
            </w:r>
            <w:r w:rsidRPr="007C3CEE">
              <w:rPr>
                <w:b/>
                <w:sz w:val="18"/>
                <w:szCs w:val="18"/>
              </w:rPr>
              <w:t xml:space="preserve"> | Mistagogy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pril 30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2. Session</w:t>
            </w:r>
            <w:r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52"/>
        </w:trPr>
        <w:tc>
          <w:tcPr>
            <w:tcW w:w="2281" w:type="dxa"/>
          </w:tcPr>
          <w:p w:rsidR="00C52FC0" w:rsidRDefault="00C52FC0" w:rsidP="00C52FC0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y 7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NO CLASS!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  <w:r w:rsidRPr="002E1463">
              <w:rPr>
                <w:color w:val="FF0000"/>
                <w:sz w:val="18"/>
                <w:szCs w:val="18"/>
              </w:rPr>
              <w:t>Mother’s Day</w:t>
            </w: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b/>
                <w:color w:val="FF0000"/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Default="008A393E">
            <w:r>
              <w:rPr>
                <w:b/>
                <w:sz w:val="18"/>
                <w:szCs w:val="18"/>
              </w:rPr>
              <w:t>May 14</w:t>
            </w:r>
          </w:p>
        </w:tc>
        <w:tc>
          <w:tcPr>
            <w:tcW w:w="2835" w:type="dxa"/>
          </w:tcPr>
          <w:p w:rsidR="00C52FC0" w:rsidRPr="007C3CEE" w:rsidRDefault="00C52FC0" w:rsidP="00C52FC0">
            <w:pPr>
              <w:rPr>
                <w:b/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3. Session</w:t>
            </w:r>
            <w:r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Default="008A393E">
            <w:r>
              <w:rPr>
                <w:b/>
                <w:sz w:val="18"/>
                <w:szCs w:val="18"/>
              </w:rPr>
              <w:t>May 21</w:t>
            </w:r>
          </w:p>
        </w:tc>
        <w:tc>
          <w:tcPr>
            <w:tcW w:w="2835" w:type="dxa"/>
          </w:tcPr>
          <w:p w:rsidR="00C52FC0" w:rsidRPr="007C3CEE" w:rsidRDefault="008A393E" w:rsidP="00C52FC0">
            <w:pPr>
              <w:rPr>
                <w:b/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4</w:t>
            </w:r>
            <w:r w:rsidR="00C52FC0" w:rsidRPr="008A393E">
              <w:rPr>
                <w:sz w:val="18"/>
                <w:szCs w:val="18"/>
              </w:rPr>
              <w:t>. Session</w:t>
            </w:r>
            <w:r w:rsidR="00C52FC0"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52FC0" w:rsidRPr="001E7004" w:rsidTr="00863ED8">
        <w:trPr>
          <w:trHeight w:val="364"/>
        </w:trPr>
        <w:tc>
          <w:tcPr>
            <w:tcW w:w="2281" w:type="dxa"/>
          </w:tcPr>
          <w:p w:rsidR="00C52FC0" w:rsidRDefault="008A393E">
            <w:r>
              <w:rPr>
                <w:b/>
                <w:sz w:val="18"/>
                <w:szCs w:val="18"/>
              </w:rPr>
              <w:t>May 28</w:t>
            </w:r>
          </w:p>
        </w:tc>
        <w:tc>
          <w:tcPr>
            <w:tcW w:w="2835" w:type="dxa"/>
          </w:tcPr>
          <w:p w:rsidR="00C52FC0" w:rsidRPr="007C3CEE" w:rsidRDefault="008A393E" w:rsidP="00C52FC0">
            <w:pPr>
              <w:rPr>
                <w:b/>
                <w:sz w:val="18"/>
                <w:szCs w:val="18"/>
              </w:rPr>
            </w:pPr>
            <w:r w:rsidRPr="008A393E">
              <w:rPr>
                <w:sz w:val="18"/>
                <w:szCs w:val="18"/>
              </w:rPr>
              <w:t>5</w:t>
            </w:r>
            <w:r w:rsidR="00C52FC0" w:rsidRPr="008A393E">
              <w:rPr>
                <w:sz w:val="18"/>
                <w:szCs w:val="18"/>
              </w:rPr>
              <w:t>. Session</w:t>
            </w:r>
            <w:r w:rsidR="00C52FC0" w:rsidRPr="007C3CEE">
              <w:rPr>
                <w:b/>
                <w:sz w:val="18"/>
                <w:szCs w:val="18"/>
              </w:rPr>
              <w:t xml:space="preserve"> | Mystagogy</w:t>
            </w:r>
          </w:p>
        </w:tc>
        <w:tc>
          <w:tcPr>
            <w:tcW w:w="333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52FC0" w:rsidRPr="007C3CEE" w:rsidRDefault="00C52FC0" w:rsidP="00C52FC0">
            <w:pPr>
              <w:rPr>
                <w:sz w:val="18"/>
                <w:szCs w:val="18"/>
              </w:rPr>
            </w:pPr>
          </w:p>
        </w:tc>
      </w:tr>
      <w:tr w:rsidR="00CC0908" w:rsidRPr="001E7004" w:rsidTr="00863ED8">
        <w:trPr>
          <w:trHeight w:val="364"/>
        </w:trPr>
        <w:tc>
          <w:tcPr>
            <w:tcW w:w="2281" w:type="dxa"/>
          </w:tcPr>
          <w:p w:rsidR="00CC0908" w:rsidRPr="00526DBC" w:rsidRDefault="008A393E" w:rsidP="00CC0908">
            <w:pPr>
              <w:pStyle w:val="NoSpacing"/>
              <w:rPr>
                <w:b/>
                <w:color w:val="FF0000"/>
                <w:sz w:val="18"/>
                <w:szCs w:val="18"/>
                <w:lang w:val="es-MX"/>
              </w:rPr>
            </w:pPr>
            <w:r>
              <w:rPr>
                <w:b/>
                <w:color w:val="FF0000"/>
                <w:sz w:val="18"/>
                <w:szCs w:val="18"/>
                <w:lang w:val="es-MX"/>
              </w:rPr>
              <w:t>SUNDAY, June 4</w:t>
            </w:r>
          </w:p>
          <w:p w:rsidR="00CC0908" w:rsidRPr="00526DBC" w:rsidRDefault="00542ACC" w:rsidP="00CC0908">
            <w:pPr>
              <w:rPr>
                <w:b/>
                <w:color w:val="FF0000"/>
                <w:sz w:val="18"/>
                <w:szCs w:val="18"/>
                <w:lang w:val="es-MX"/>
              </w:rPr>
            </w:pPr>
            <w:r>
              <w:rPr>
                <w:b/>
                <w:color w:val="FF0000"/>
                <w:sz w:val="18"/>
                <w:szCs w:val="18"/>
                <w:lang w:val="es-MX"/>
              </w:rPr>
              <w:t>Pentecost!</w:t>
            </w:r>
          </w:p>
          <w:p w:rsidR="00CC0908" w:rsidRPr="00526DBC" w:rsidRDefault="00CC0908" w:rsidP="00CC0908">
            <w:pPr>
              <w:rPr>
                <w:b/>
                <w:sz w:val="18"/>
                <w:szCs w:val="18"/>
                <w:lang w:val="es-MX"/>
              </w:rPr>
            </w:pPr>
          </w:p>
        </w:tc>
        <w:tc>
          <w:tcPr>
            <w:tcW w:w="2835" w:type="dxa"/>
          </w:tcPr>
          <w:p w:rsidR="00CC0908" w:rsidRPr="00526DBC" w:rsidRDefault="008A393E" w:rsidP="00CC0908">
            <w:pPr>
              <w:rPr>
                <w:b/>
                <w:sz w:val="18"/>
                <w:szCs w:val="18"/>
              </w:rPr>
            </w:pPr>
            <w:r w:rsidRPr="007C3CEE">
              <w:rPr>
                <w:b/>
                <w:color w:val="FF0000"/>
                <w:sz w:val="18"/>
                <w:szCs w:val="18"/>
              </w:rPr>
              <w:t>ARRIVE AT 8:45AM!</w:t>
            </w:r>
          </w:p>
        </w:tc>
        <w:tc>
          <w:tcPr>
            <w:tcW w:w="3336" w:type="dxa"/>
          </w:tcPr>
          <w:p w:rsidR="00CC0908" w:rsidRPr="00526DBC" w:rsidRDefault="00CC0908" w:rsidP="00CC0908">
            <w:pPr>
              <w:rPr>
                <w:sz w:val="18"/>
                <w:szCs w:val="18"/>
              </w:rPr>
            </w:pPr>
          </w:p>
        </w:tc>
        <w:tc>
          <w:tcPr>
            <w:tcW w:w="2686" w:type="dxa"/>
          </w:tcPr>
          <w:p w:rsidR="00CC0908" w:rsidRPr="00526DBC" w:rsidRDefault="00CC0908" w:rsidP="00CC0908">
            <w:pPr>
              <w:rPr>
                <w:sz w:val="18"/>
                <w:szCs w:val="18"/>
              </w:rPr>
            </w:pPr>
          </w:p>
        </w:tc>
      </w:tr>
    </w:tbl>
    <w:p w:rsidR="00CC0908" w:rsidRDefault="00CC0908"/>
    <w:sectPr w:rsidR="00CC0908" w:rsidSect="00C1047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2274" w:rsidRDefault="008F2274" w:rsidP="008F2274">
      <w:pPr>
        <w:spacing w:after="0" w:line="240" w:lineRule="auto"/>
      </w:pPr>
      <w:r>
        <w:separator/>
      </w:r>
    </w:p>
  </w:endnote>
  <w:endnote w:type="continuationSeparator" w:id="0">
    <w:p w:rsidR="008F2274" w:rsidRDefault="008F2274" w:rsidP="008F2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2274" w:rsidRDefault="008F2274" w:rsidP="008F2274">
      <w:pPr>
        <w:spacing w:after="0" w:line="240" w:lineRule="auto"/>
      </w:pPr>
      <w:r>
        <w:separator/>
      </w:r>
    </w:p>
  </w:footnote>
  <w:footnote w:type="continuationSeparator" w:id="0">
    <w:p w:rsidR="008F2274" w:rsidRDefault="008F2274" w:rsidP="008F22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087BB7"/>
    <w:multiLevelType w:val="hybridMultilevel"/>
    <w:tmpl w:val="448A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MDc1NzEzMzExMjZR0lEKTi0uzszPAykwqwUA1VJQbSwAAAA="/>
  </w:docVars>
  <w:rsids>
    <w:rsidRoot w:val="00C10472"/>
    <w:rsid w:val="00040D75"/>
    <w:rsid w:val="00060165"/>
    <w:rsid w:val="00066FB4"/>
    <w:rsid w:val="000676B2"/>
    <w:rsid w:val="00074607"/>
    <w:rsid w:val="00094260"/>
    <w:rsid w:val="000B42C7"/>
    <w:rsid w:val="000B43AF"/>
    <w:rsid w:val="000D346B"/>
    <w:rsid w:val="000E12CC"/>
    <w:rsid w:val="000E3021"/>
    <w:rsid w:val="001004B2"/>
    <w:rsid w:val="00124BB9"/>
    <w:rsid w:val="00175B0E"/>
    <w:rsid w:val="00176929"/>
    <w:rsid w:val="00181FE2"/>
    <w:rsid w:val="001E7004"/>
    <w:rsid w:val="001F03D7"/>
    <w:rsid w:val="002570C0"/>
    <w:rsid w:val="002721E1"/>
    <w:rsid w:val="00294F72"/>
    <w:rsid w:val="002A24B3"/>
    <w:rsid w:val="002C4833"/>
    <w:rsid w:val="002D5FC0"/>
    <w:rsid w:val="002E1575"/>
    <w:rsid w:val="002F1EA1"/>
    <w:rsid w:val="002F2B27"/>
    <w:rsid w:val="002F3165"/>
    <w:rsid w:val="00302B65"/>
    <w:rsid w:val="003238E5"/>
    <w:rsid w:val="00332B8C"/>
    <w:rsid w:val="003370F3"/>
    <w:rsid w:val="00342AD1"/>
    <w:rsid w:val="003465B9"/>
    <w:rsid w:val="0039501E"/>
    <w:rsid w:val="00400C3C"/>
    <w:rsid w:val="00424E25"/>
    <w:rsid w:val="004318F1"/>
    <w:rsid w:val="00492B95"/>
    <w:rsid w:val="004D0656"/>
    <w:rsid w:val="004D0D2F"/>
    <w:rsid w:val="004F47F9"/>
    <w:rsid w:val="00513212"/>
    <w:rsid w:val="00521EA1"/>
    <w:rsid w:val="00526DBC"/>
    <w:rsid w:val="00535F8D"/>
    <w:rsid w:val="00542ACC"/>
    <w:rsid w:val="0056579E"/>
    <w:rsid w:val="00575509"/>
    <w:rsid w:val="00575D58"/>
    <w:rsid w:val="00595B4F"/>
    <w:rsid w:val="005A3A4A"/>
    <w:rsid w:val="005B6C42"/>
    <w:rsid w:val="005D32A5"/>
    <w:rsid w:val="006004A3"/>
    <w:rsid w:val="00607895"/>
    <w:rsid w:val="006655DC"/>
    <w:rsid w:val="0067119C"/>
    <w:rsid w:val="006757FE"/>
    <w:rsid w:val="00675CC3"/>
    <w:rsid w:val="006848D8"/>
    <w:rsid w:val="006D4A02"/>
    <w:rsid w:val="006F0869"/>
    <w:rsid w:val="006F33CB"/>
    <w:rsid w:val="0070306F"/>
    <w:rsid w:val="007112B4"/>
    <w:rsid w:val="00747BA3"/>
    <w:rsid w:val="0075110A"/>
    <w:rsid w:val="00756F60"/>
    <w:rsid w:val="00767F0F"/>
    <w:rsid w:val="00770E5B"/>
    <w:rsid w:val="0078048A"/>
    <w:rsid w:val="00784E8B"/>
    <w:rsid w:val="007976F3"/>
    <w:rsid w:val="007C57B7"/>
    <w:rsid w:val="007F694F"/>
    <w:rsid w:val="00817CC8"/>
    <w:rsid w:val="00855272"/>
    <w:rsid w:val="00860599"/>
    <w:rsid w:val="00863ED8"/>
    <w:rsid w:val="00874A89"/>
    <w:rsid w:val="008A393E"/>
    <w:rsid w:val="008B0097"/>
    <w:rsid w:val="008B1C8A"/>
    <w:rsid w:val="008B2260"/>
    <w:rsid w:val="008D00D4"/>
    <w:rsid w:val="008F2274"/>
    <w:rsid w:val="008F4ECF"/>
    <w:rsid w:val="00911DF1"/>
    <w:rsid w:val="00944568"/>
    <w:rsid w:val="00964555"/>
    <w:rsid w:val="00972737"/>
    <w:rsid w:val="009D5593"/>
    <w:rsid w:val="00A30ABD"/>
    <w:rsid w:val="00A356DA"/>
    <w:rsid w:val="00A60E24"/>
    <w:rsid w:val="00B1094A"/>
    <w:rsid w:val="00B14C57"/>
    <w:rsid w:val="00B521C4"/>
    <w:rsid w:val="00B5564D"/>
    <w:rsid w:val="00B57A4A"/>
    <w:rsid w:val="00B64354"/>
    <w:rsid w:val="00B811A3"/>
    <w:rsid w:val="00B96330"/>
    <w:rsid w:val="00B9768B"/>
    <w:rsid w:val="00BB1106"/>
    <w:rsid w:val="00C10472"/>
    <w:rsid w:val="00C52FC0"/>
    <w:rsid w:val="00C60BBF"/>
    <w:rsid w:val="00CC0908"/>
    <w:rsid w:val="00CC6C6E"/>
    <w:rsid w:val="00CD2C8B"/>
    <w:rsid w:val="00CE19B2"/>
    <w:rsid w:val="00D13BFB"/>
    <w:rsid w:val="00D1456A"/>
    <w:rsid w:val="00D248D5"/>
    <w:rsid w:val="00D33E1E"/>
    <w:rsid w:val="00D54EEF"/>
    <w:rsid w:val="00D61806"/>
    <w:rsid w:val="00D637FF"/>
    <w:rsid w:val="00DA2439"/>
    <w:rsid w:val="00DB2EB9"/>
    <w:rsid w:val="00E00715"/>
    <w:rsid w:val="00E46AE4"/>
    <w:rsid w:val="00E52EA5"/>
    <w:rsid w:val="00E56781"/>
    <w:rsid w:val="00E615FE"/>
    <w:rsid w:val="00E63CBB"/>
    <w:rsid w:val="00E72223"/>
    <w:rsid w:val="00E86A11"/>
    <w:rsid w:val="00E916A5"/>
    <w:rsid w:val="00ED389C"/>
    <w:rsid w:val="00EE0A78"/>
    <w:rsid w:val="00F109F8"/>
    <w:rsid w:val="00F122C6"/>
    <w:rsid w:val="00F1692C"/>
    <w:rsid w:val="00F3473B"/>
    <w:rsid w:val="00F5615B"/>
    <w:rsid w:val="00F63BDF"/>
    <w:rsid w:val="00F64830"/>
    <w:rsid w:val="00F825C2"/>
    <w:rsid w:val="00FD2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0472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F2274"/>
    <w:rPr>
      <w:b/>
      <w:bCs/>
      <w:i w:val="0"/>
      <w:iCs w:val="0"/>
    </w:rPr>
  </w:style>
  <w:style w:type="character" w:customStyle="1" w:styleId="st">
    <w:name w:val="st"/>
    <w:basedOn w:val="DefaultParagraphFont"/>
    <w:rsid w:val="008F2274"/>
  </w:style>
  <w:style w:type="paragraph" w:styleId="Header">
    <w:name w:val="header"/>
    <w:basedOn w:val="Normal"/>
    <w:link w:val="HeaderChar"/>
    <w:uiPriority w:val="99"/>
    <w:unhideWhenUsed/>
    <w:rsid w:val="008F2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274"/>
  </w:style>
  <w:style w:type="paragraph" w:styleId="Footer">
    <w:name w:val="footer"/>
    <w:basedOn w:val="Normal"/>
    <w:link w:val="FooterChar"/>
    <w:uiPriority w:val="99"/>
    <w:unhideWhenUsed/>
    <w:rsid w:val="008F2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274"/>
  </w:style>
  <w:style w:type="paragraph" w:styleId="ListParagraph">
    <w:name w:val="List Paragraph"/>
    <w:basedOn w:val="Normal"/>
    <w:uiPriority w:val="34"/>
    <w:qFormat/>
    <w:rsid w:val="000601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3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3D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0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10472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8F2274"/>
    <w:rPr>
      <w:b/>
      <w:bCs/>
      <w:i w:val="0"/>
      <w:iCs w:val="0"/>
    </w:rPr>
  </w:style>
  <w:style w:type="character" w:customStyle="1" w:styleId="st">
    <w:name w:val="st"/>
    <w:basedOn w:val="DefaultParagraphFont"/>
    <w:rsid w:val="008F2274"/>
  </w:style>
  <w:style w:type="paragraph" w:styleId="Header">
    <w:name w:val="header"/>
    <w:basedOn w:val="Normal"/>
    <w:link w:val="HeaderChar"/>
    <w:uiPriority w:val="99"/>
    <w:unhideWhenUsed/>
    <w:rsid w:val="008F2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274"/>
  </w:style>
  <w:style w:type="paragraph" w:styleId="Footer">
    <w:name w:val="footer"/>
    <w:basedOn w:val="Normal"/>
    <w:link w:val="FooterChar"/>
    <w:uiPriority w:val="99"/>
    <w:unhideWhenUsed/>
    <w:rsid w:val="008F2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274"/>
  </w:style>
  <w:style w:type="paragraph" w:styleId="ListParagraph">
    <w:name w:val="List Paragraph"/>
    <w:basedOn w:val="Normal"/>
    <w:uiPriority w:val="34"/>
    <w:qFormat/>
    <w:rsid w:val="000601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3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3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8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tza Espino</dc:creator>
  <cp:lastModifiedBy>Volunteer</cp:lastModifiedBy>
  <cp:revision>2</cp:revision>
  <cp:lastPrinted>2015-06-18T15:41:00Z</cp:lastPrinted>
  <dcterms:created xsi:type="dcterms:W3CDTF">2016-08-12T19:50:00Z</dcterms:created>
  <dcterms:modified xsi:type="dcterms:W3CDTF">2016-08-12T19:50:00Z</dcterms:modified>
</cp:coreProperties>
</file>